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EAAD67" w14:textId="5807DF5F" w:rsidR="003D0DBD" w:rsidRPr="00D941C3" w:rsidRDefault="00D941C3">
      <w:pPr>
        <w:rPr>
          <w:lang w:val="en-US"/>
        </w:rPr>
      </w:pPr>
      <w:r w:rsidRPr="00D941C3">
        <w:rPr>
          <w:lang w:val="en-US"/>
        </w:rPr>
        <w:t>I am a person who w</w:t>
      </w:r>
      <w:r>
        <w:rPr>
          <w:lang w:val="en-US"/>
        </w:rPr>
        <w:t>ants to better control what he eats. The control is needed to either maintain my weight, gain or loose the mass. With the application I want to set a specific goal on daily calorie and macronutrient intake</w:t>
      </w:r>
      <w:r w:rsidR="008A7D00">
        <w:rPr>
          <w:lang w:val="en-US"/>
        </w:rPr>
        <w:t>;</w:t>
      </w:r>
      <w:r>
        <w:rPr>
          <w:lang w:val="en-US"/>
        </w:rPr>
        <w:t xml:space="preserve"> </w:t>
      </w:r>
      <w:r w:rsidR="008A7D00">
        <w:rPr>
          <w:lang w:val="en-US"/>
        </w:rPr>
        <w:t>m</w:t>
      </w:r>
      <w:r>
        <w:rPr>
          <w:lang w:val="en-US"/>
        </w:rPr>
        <w:t xml:space="preserve">acronutrients are: </w:t>
      </w:r>
      <w:r w:rsidR="008A7D00">
        <w:rPr>
          <w:lang w:val="en-US"/>
        </w:rPr>
        <w:t>protein, carbohydrates, fats. I want to add, edit and delete different food products and ingredients. I want to specify different recipes and be able to see nutrition of the meals. I want to specify foods that I ate and see a report on my consumption. Additionally, I want to prepare daily or weekly meal plans to better control what I eat and know what to purchase</w:t>
      </w:r>
      <w:r w:rsidR="009322DE">
        <w:rPr>
          <w:lang w:val="en-US"/>
        </w:rPr>
        <w:t>.</w:t>
      </w:r>
      <w:r>
        <w:rPr>
          <w:lang w:val="en-US"/>
        </w:rPr>
        <w:t xml:space="preserve"> </w:t>
      </w:r>
      <w:r w:rsidR="009403CD">
        <w:rPr>
          <w:lang w:val="en-US"/>
        </w:rPr>
        <w:t>In the meal plans I would specify the number of eating instances and what they would include.</w:t>
      </w:r>
      <w:r w:rsidR="005A1B47">
        <w:rPr>
          <w:lang w:val="en-US"/>
        </w:rPr>
        <w:t xml:space="preserve"> If I eat an unplanned product or meal, I want to record its consumption and see how it affected my nutrition goal.</w:t>
      </w:r>
    </w:p>
    <w:sectPr w:rsidR="003D0DBD" w:rsidRPr="00D941C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zEzM7cwNDYxsLRQ0lEKTi0uzszPAykwrAUAZs9l0CwAAAA="/>
  </w:docVars>
  <w:rsids>
    <w:rsidRoot w:val="000A1BF1"/>
    <w:rsid w:val="000118DB"/>
    <w:rsid w:val="00012E8D"/>
    <w:rsid w:val="000A1BF1"/>
    <w:rsid w:val="005A1B47"/>
    <w:rsid w:val="008A7D00"/>
    <w:rsid w:val="009322DE"/>
    <w:rsid w:val="009403CD"/>
    <w:rsid w:val="009A5750"/>
    <w:rsid w:val="00CE5407"/>
    <w:rsid w:val="00D219AB"/>
    <w:rsid w:val="00D61EAA"/>
    <w:rsid w:val="00D94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1B2201"/>
  <w15:chartTrackingRefBased/>
  <w15:docId w15:val="{72A6DFE8-D4E2-419A-B9EA-39A199BBD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EastAsia" w:hAnsi="Arial" w:cs="Times New Roman"/>
        <w:szCs w:val="22"/>
        <w:lang w:val="en-GB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5407"/>
    <w:pPr>
      <w:spacing w:after="200" w:line="276" w:lineRule="auto"/>
    </w:pPr>
    <w:rPr>
      <w:szCs w:val="20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0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her Aliev</dc:creator>
  <cp:keywords/>
  <dc:description/>
  <cp:lastModifiedBy>Alisher Aliev</cp:lastModifiedBy>
  <cp:revision>6</cp:revision>
  <dcterms:created xsi:type="dcterms:W3CDTF">2020-12-26T13:57:00Z</dcterms:created>
  <dcterms:modified xsi:type="dcterms:W3CDTF">2020-12-26T16:29:00Z</dcterms:modified>
</cp:coreProperties>
</file>